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B7E" w:rsidRPr="00C42B7E" w:rsidRDefault="00C42B7E" w:rsidP="00C42B7E">
      <w:pPr>
        <w:spacing w:before="150" w:after="120" w:line="240" w:lineRule="auto"/>
        <w:jc w:val="center"/>
        <w:outlineLvl w:val="0"/>
        <w:rPr>
          <w:rFonts w:ascii="museo-slab-100" w:eastAsia="Times New Roman" w:hAnsi="museo-slab-100" w:cs="Arial"/>
          <w:color w:val="1A1A1A"/>
          <w:kern w:val="36"/>
          <w:sz w:val="54"/>
          <w:szCs w:val="54"/>
        </w:rPr>
      </w:pPr>
      <w:r w:rsidRPr="00C42B7E">
        <w:rPr>
          <w:rFonts w:ascii="museo-slab-100" w:eastAsia="Times New Roman" w:hAnsi="museo-slab-100" w:cs="Arial"/>
          <w:color w:val="1A1A1A"/>
          <w:kern w:val="36"/>
          <w:sz w:val="54"/>
          <w:szCs w:val="54"/>
        </w:rPr>
        <w:t>Basic, f</w:t>
      </w:r>
      <w:bookmarkStart w:id="0" w:name="_GoBack"/>
      <w:bookmarkEnd w:id="0"/>
      <w:r w:rsidRPr="00C42B7E">
        <w:rPr>
          <w:rFonts w:ascii="museo-slab-100" w:eastAsia="Times New Roman" w:hAnsi="museo-slab-100" w:cs="Arial"/>
          <w:color w:val="1A1A1A"/>
          <w:kern w:val="36"/>
          <w:sz w:val="54"/>
          <w:szCs w:val="54"/>
        </w:rPr>
        <w:t>ailsafe, no-frills essay form</w:t>
      </w:r>
    </w:p>
    <w:p w:rsidR="00C42B7E" w:rsidRPr="00C42B7E" w:rsidRDefault="00C42B7E" w:rsidP="00C42B7E">
      <w:pPr>
        <w:spacing w:after="240" w:line="360" w:lineRule="atLeast"/>
        <w:jc w:val="center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>(Particularly useful for in-class essays)</w:t>
      </w:r>
    </w:p>
    <w:p w:rsidR="00C42B7E" w:rsidRPr="00C42B7E" w:rsidRDefault="00C42B7E" w:rsidP="00C42B7E">
      <w:pPr>
        <w:spacing w:before="300" w:after="150" w:line="240" w:lineRule="auto"/>
        <w:outlineLvl w:val="1"/>
        <w:rPr>
          <w:rFonts w:ascii="museo-slab-500" w:eastAsia="Times New Roman" w:hAnsi="museo-slab-500" w:cs="Arial"/>
          <w:color w:val="179B90"/>
          <w:sz w:val="30"/>
          <w:szCs w:val="30"/>
        </w:rPr>
      </w:pPr>
      <w:r w:rsidRPr="00C42B7E">
        <w:rPr>
          <w:rFonts w:ascii="museo-slab-500" w:eastAsia="Times New Roman" w:hAnsi="museo-slab-500" w:cs="Arial"/>
          <w:color w:val="179B90"/>
          <w:sz w:val="30"/>
          <w:szCs w:val="30"/>
        </w:rPr>
        <w:t>Introduction</w:t>
      </w:r>
    </w:p>
    <w:p w:rsidR="00C42B7E" w:rsidRPr="00C42B7E" w:rsidRDefault="00C42B7E" w:rsidP="00C42B7E">
      <w:pPr>
        <w:spacing w:after="240" w:line="360" w:lineRule="atLeast"/>
        <w:rPr>
          <w:rFonts w:ascii="museo-sans-500" w:eastAsia="Times New Roman" w:hAnsi="museo-sans-500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The introductory paragraph may begin by catching the reader's attention with:</w:t>
      </w:r>
    </w:p>
    <w:p w:rsidR="00C42B7E" w:rsidRPr="00C42B7E" w:rsidRDefault="00C42B7E" w:rsidP="00C42B7E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>a bold statement</w:t>
      </w:r>
    </w:p>
    <w:p w:rsidR="00C42B7E" w:rsidRPr="00C42B7E" w:rsidRDefault="00C42B7E" w:rsidP="00C42B7E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a scenario </w:t>
      </w:r>
    </w:p>
    <w:p w:rsidR="00C42B7E" w:rsidRPr="00C42B7E" w:rsidRDefault="00C42B7E" w:rsidP="00C42B7E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a question </w:t>
      </w:r>
    </w:p>
    <w:p w:rsidR="00C42B7E" w:rsidRPr="00C42B7E" w:rsidRDefault="00C42B7E" w:rsidP="00C42B7E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a compelling statistic </w:t>
      </w:r>
    </w:p>
    <w:p w:rsidR="00C42B7E" w:rsidRPr="00C42B7E" w:rsidRDefault="00C42B7E" w:rsidP="00C42B7E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a formulation of a problem </w:t>
      </w:r>
    </w:p>
    <w:p w:rsidR="00C42B7E" w:rsidRPr="00C42B7E" w:rsidRDefault="00C42B7E" w:rsidP="00C42B7E">
      <w:pPr>
        <w:spacing w:after="240" w:line="360" w:lineRule="atLeast"/>
        <w:rPr>
          <w:rFonts w:ascii="museo-sans-500" w:eastAsia="Times New Roman" w:hAnsi="museo-sans-500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It should provide background information.</w:t>
      </w:r>
    </w:p>
    <w:p w:rsidR="00C42B7E" w:rsidRPr="00C42B7E" w:rsidRDefault="00C42B7E" w:rsidP="00C42B7E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>Identify the topic of the paper (e.g., Robert Frost's poem "</w:t>
      </w:r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>The Road Not Taken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" or </w:t>
      </w:r>
      <w:proofErr w:type="gramStart"/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>The</w:t>
      </w:r>
      <w:proofErr w:type="gramEnd"/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 xml:space="preserve"> unification of Italy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>).</w:t>
      </w:r>
    </w:p>
    <w:p w:rsidR="00C42B7E" w:rsidRPr="00C42B7E" w:rsidRDefault="00C42B7E" w:rsidP="00C42B7E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Give some context, a summary, or the main components of that topic. Sometimes it helps to answer a few of the 5 W's: who, what, where, when, why . . . and how. </w:t>
      </w:r>
    </w:p>
    <w:p w:rsidR="00C42B7E" w:rsidRPr="00C42B7E" w:rsidRDefault="00C42B7E" w:rsidP="00C42B7E">
      <w:pPr>
        <w:spacing w:after="240" w:line="360" w:lineRule="atLeast"/>
        <w:rPr>
          <w:rFonts w:ascii="museo-sans-500" w:eastAsia="Times New Roman" w:hAnsi="museo-sans-500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The thesis statement should state the specific, main idea the paper will discuss.</w:t>
      </w:r>
    </w:p>
    <w:p w:rsidR="00C42B7E" w:rsidRPr="00C42B7E" w:rsidRDefault="00C42B7E" w:rsidP="00C42B7E">
      <w:pPr>
        <w:numPr>
          <w:ilvl w:val="0"/>
          <w:numId w:val="3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>For many in-class essays, you can rephrase the question as a statement.</w:t>
      </w:r>
    </w:p>
    <w:p w:rsidR="00C42B7E" w:rsidRPr="00C42B7E" w:rsidRDefault="00C42B7E" w:rsidP="00C42B7E">
      <w:pPr>
        <w:spacing w:before="300" w:after="150" w:line="240" w:lineRule="auto"/>
        <w:outlineLvl w:val="1"/>
        <w:rPr>
          <w:rFonts w:ascii="museo-slab-500" w:eastAsia="Times New Roman" w:hAnsi="museo-slab-500" w:cs="Arial"/>
          <w:color w:val="179B90"/>
          <w:sz w:val="30"/>
          <w:szCs w:val="30"/>
        </w:rPr>
      </w:pPr>
      <w:r w:rsidRPr="00C42B7E">
        <w:rPr>
          <w:rFonts w:ascii="museo-slab-500" w:eastAsia="Times New Roman" w:hAnsi="museo-slab-500" w:cs="Arial"/>
          <w:color w:val="179B90"/>
          <w:sz w:val="30"/>
          <w:szCs w:val="30"/>
        </w:rPr>
        <w:t>Body of the essay:</w:t>
      </w:r>
    </w:p>
    <w:p w:rsidR="00C42B7E" w:rsidRPr="00C42B7E" w:rsidRDefault="00C42B7E" w:rsidP="00C42B7E">
      <w:pPr>
        <w:spacing w:after="240" w:line="360" w:lineRule="atLeast"/>
        <w:rPr>
          <w:rFonts w:ascii="museo-sans-500" w:eastAsia="Times New Roman" w:hAnsi="museo-sans-500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Each body paragraph should:</w:t>
      </w:r>
    </w:p>
    <w:p w:rsidR="00C42B7E" w:rsidRPr="00C42B7E" w:rsidRDefault="00C42B7E" w:rsidP="00C42B7E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have a </w:t>
      </w: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topic sentence that clearly connects to the thesis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&amp; tells what point the whole paragraph will make </w:t>
      </w:r>
    </w:p>
    <w:p w:rsidR="00C42B7E" w:rsidRPr="00C42B7E" w:rsidRDefault="00C42B7E" w:rsidP="00C42B7E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proofErr w:type="gramStart"/>
      <w:r w:rsidRPr="00C42B7E">
        <w:rPr>
          <w:rFonts w:ascii="Arial" w:eastAsia="Times New Roman" w:hAnsi="Arial" w:cs="Arial"/>
          <w:color w:val="1A1A1A"/>
          <w:sz w:val="24"/>
          <w:szCs w:val="24"/>
        </w:rPr>
        <w:t>develop</w:t>
      </w:r>
      <w:proofErr w:type="gramEnd"/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</w:t>
      </w: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support specific to the point of the topic sentence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using authorities cited, explanations, facts, examples, details or statistics. </w:t>
      </w:r>
    </w:p>
    <w:p w:rsidR="00C42B7E" w:rsidRPr="00C42B7E" w:rsidRDefault="00C42B7E" w:rsidP="00C42B7E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use </w:t>
      </w: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analysis to show "how" and "why"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the types of support give insight into the topic </w:t>
      </w:r>
    </w:p>
    <w:p w:rsidR="00C42B7E" w:rsidRPr="00C42B7E" w:rsidRDefault="00C42B7E" w:rsidP="00C42B7E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proofErr w:type="gramStart"/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provide</w:t>
      </w:r>
      <w:proofErr w:type="gramEnd"/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 xml:space="preserve"> transition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(a word or two: "</w:t>
      </w:r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>On the other hand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>"; a phrase: "</w:t>
      </w:r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>An equally important program...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>"; or a sentence: "</w:t>
      </w:r>
      <w:r w:rsidRPr="00C42B7E">
        <w:rPr>
          <w:rFonts w:ascii="Arial" w:eastAsia="Times New Roman" w:hAnsi="Arial" w:cs="Arial"/>
          <w:i/>
          <w:iCs/>
          <w:color w:val="1A1A1A"/>
          <w:sz w:val="24"/>
          <w:szCs w:val="24"/>
        </w:rPr>
        <w:t>Frost uses this ironic theme again in 'The Road Not Taken.'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") </w:t>
      </w:r>
      <w:proofErr w:type="gramStart"/>
      <w:r w:rsidRPr="00C42B7E">
        <w:rPr>
          <w:rFonts w:ascii="Arial" w:eastAsia="Times New Roman" w:hAnsi="Arial" w:cs="Arial"/>
          <w:color w:val="1A1A1A"/>
          <w:sz w:val="24"/>
          <w:szCs w:val="24"/>
        </w:rPr>
        <w:t>to</w:t>
      </w:r>
      <w:proofErr w:type="gramEnd"/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show how your paragraphs are connected. </w:t>
      </w:r>
    </w:p>
    <w:p w:rsidR="00C42B7E" w:rsidRPr="00C42B7E" w:rsidRDefault="00C42B7E" w:rsidP="00C42B7E">
      <w:pPr>
        <w:spacing w:before="300" w:after="150" w:line="240" w:lineRule="auto"/>
        <w:outlineLvl w:val="1"/>
        <w:rPr>
          <w:rFonts w:ascii="museo-slab-500" w:eastAsia="Times New Roman" w:hAnsi="museo-slab-500" w:cs="Arial"/>
          <w:color w:val="179B90"/>
          <w:sz w:val="30"/>
          <w:szCs w:val="30"/>
        </w:rPr>
      </w:pPr>
      <w:r w:rsidRPr="00C42B7E">
        <w:rPr>
          <w:rFonts w:ascii="museo-slab-500" w:eastAsia="Times New Roman" w:hAnsi="museo-slab-500" w:cs="Arial"/>
          <w:color w:val="179B90"/>
          <w:sz w:val="30"/>
          <w:szCs w:val="30"/>
        </w:rPr>
        <w:t>Conclusion:</w:t>
      </w:r>
    </w:p>
    <w:p w:rsidR="00C42B7E" w:rsidRPr="00C42B7E" w:rsidRDefault="00C42B7E" w:rsidP="00C42B7E">
      <w:pPr>
        <w:numPr>
          <w:ilvl w:val="0"/>
          <w:numId w:val="5"/>
        </w:numPr>
        <w:spacing w:after="240" w:line="300" w:lineRule="atLeast"/>
        <w:ind w:left="240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Return to the thesis idea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so the reader understands the importance of the main point of your paper. </w:t>
      </w:r>
    </w:p>
    <w:p w:rsidR="00C42B7E" w:rsidRPr="00C42B7E" w:rsidRDefault="00C42B7E" w:rsidP="00C42B7E">
      <w:pPr>
        <w:numPr>
          <w:ilvl w:val="0"/>
          <w:numId w:val="5"/>
        </w:numPr>
        <w:spacing w:after="240" w:line="300" w:lineRule="atLeast"/>
        <w:ind w:left="240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lastRenderedPageBreak/>
        <w:t>Don't just repeat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what was in the paper -- that has already been said. </w:t>
      </w:r>
    </w:p>
    <w:p w:rsidR="00C42B7E" w:rsidRPr="00C42B7E" w:rsidRDefault="00C42B7E" w:rsidP="00C42B7E">
      <w:pPr>
        <w:numPr>
          <w:ilvl w:val="0"/>
          <w:numId w:val="5"/>
        </w:numPr>
        <w:spacing w:after="240" w:line="300" w:lineRule="atLeast"/>
        <w:ind w:left="240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State </w:t>
      </w: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what you most want readers to remember or think about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from your essay. </w:t>
      </w:r>
    </w:p>
    <w:p w:rsidR="00C42B7E" w:rsidRPr="00C42B7E" w:rsidRDefault="00C42B7E" w:rsidP="00C42B7E">
      <w:pPr>
        <w:numPr>
          <w:ilvl w:val="0"/>
          <w:numId w:val="5"/>
        </w:numPr>
        <w:spacing w:line="300" w:lineRule="atLeast"/>
        <w:ind w:left="240"/>
        <w:rPr>
          <w:rFonts w:ascii="Arial" w:eastAsia="Times New Roman" w:hAnsi="Arial" w:cs="Arial"/>
          <w:color w:val="1A1A1A"/>
          <w:sz w:val="24"/>
          <w:szCs w:val="24"/>
        </w:rPr>
      </w:pP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However, </w:t>
      </w:r>
      <w:r w:rsidRPr="00C42B7E">
        <w:rPr>
          <w:rFonts w:ascii="museo-sans-500" w:eastAsia="Times New Roman" w:hAnsi="museo-sans-500" w:cs="Arial"/>
          <w:color w:val="1A1A1A"/>
          <w:sz w:val="24"/>
          <w:szCs w:val="24"/>
        </w:rPr>
        <w:t>do not</w:t>
      </w:r>
      <w:r w:rsidRPr="00C42B7E">
        <w:rPr>
          <w:rFonts w:ascii="Arial" w:eastAsia="Times New Roman" w:hAnsi="Arial" w:cs="Arial"/>
          <w:color w:val="1A1A1A"/>
          <w:sz w:val="24"/>
          <w:szCs w:val="24"/>
        </w:rPr>
        <w:t xml:space="preserve"> bring up new topics! </w:t>
      </w:r>
    </w:p>
    <w:p w:rsidR="009B41DC" w:rsidRDefault="009B41DC"/>
    <w:sectPr w:rsidR="009B41DC" w:rsidSect="00C42B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useo-slab-100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-slab-500">
    <w:altName w:val="Times New Roman"/>
    <w:charset w:val="00"/>
    <w:family w:val="auto"/>
    <w:pitch w:val="default"/>
  </w:font>
  <w:font w:name="museo-sans-500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D202E"/>
    <w:multiLevelType w:val="multilevel"/>
    <w:tmpl w:val="840A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21E56"/>
    <w:multiLevelType w:val="multilevel"/>
    <w:tmpl w:val="ED50B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8B14672"/>
    <w:multiLevelType w:val="multilevel"/>
    <w:tmpl w:val="A65CB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B3B3EA7"/>
    <w:multiLevelType w:val="multilevel"/>
    <w:tmpl w:val="8D84A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45659BA"/>
    <w:multiLevelType w:val="multilevel"/>
    <w:tmpl w:val="19009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TA2tTA2MjYwMbBQ0lEKTi0uzszPAykwrAUAgj8swSwAAAA="/>
  </w:docVars>
  <w:rsids>
    <w:rsidRoot w:val="00C42B7E"/>
    <w:rsid w:val="006D42B8"/>
    <w:rsid w:val="009B41DC"/>
    <w:rsid w:val="00C42B7E"/>
    <w:rsid w:val="00E370C4"/>
    <w:rsid w:val="00EC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63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754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37041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1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11-08T20:59:00Z</dcterms:created>
  <dcterms:modified xsi:type="dcterms:W3CDTF">2017-11-08T20:59:00Z</dcterms:modified>
</cp:coreProperties>
</file>